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โอเคค่ะ วันนี้นะคะ เดี๋ยวเราจะมีปฏิบัติด้วยยังไม่ได้ยินเสียงออกไหมพี่ล่ามได้ยินไหมคะ ยังโอเคโอเคล่ามได้ยินไหมคะ ล่ามยังไม่ได้ยินมันมีใครมาถอดอะไรหรือเปล่าต้องโทรใหม่ไหมทำไมยังไม่ได้ยินน่าจะได้ไหม ล่ะล่ามยัง…ล่ามน่าจะยังไม่ได้ยินล่ามได้ยินไหมคะ ล่ามได้ยินไหมคะ ยัง อ๋อ…ไม่ได้ยิน ล่ามยังไม่ได้ยิน ทำอย่างไรทำอย่างไ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4-02-27T04:10:10Z</dcterms:created>
  <dcterms:modified xsi:type="dcterms:W3CDTF">2024-02-27T04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กุมภาพันธ์ 2567 เวลา 10.35 น.</vt:lpwstr>
  </property>
  <property fmtid="{D5CDD505-2E9C-101B-9397-08002B2CF9AE}" pid="3" name="subtitle">
    <vt:lpwstr/>
  </property>
</Properties>
</file>